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gentin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rgentina received a score of 64.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rgentina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gentina received a score of</w:t>
      </w:r>
      <w:r>
        <w:t xml:space="preserve"> </w:t>
      </w:r>
      <w:r>
        <w:rPr>
          <w:b/>
        </w:rPr>
        <w:t xml:space="preserve">79.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rgentina received a score of 79.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rgentina received a score of 58.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rgentina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rgentina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rgentin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rgentina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rgentin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rgentin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rgentina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rgentin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rgentin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rgentin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rgentin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rgentin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rgentina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Argentin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gentin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8, 1989, 1990, 1991, 1992, 1993, 1994, 1995, 1996, 1997, 1998, 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05, 2006,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11, 2012,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gentin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entina Country Report</dc:title>
  <dc:creator>SPI Team</dc:creator>
  <cp:keywords/>
  <dcterms:created xsi:type="dcterms:W3CDTF">2021-05-25T11:34:33Z</dcterms:created>
  <dcterms:modified xsi:type="dcterms:W3CDTF">2021-05-25T11: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